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FFC9A3" w14:textId="284EA688" w:rsidR="00D401EE" w:rsidRPr="00417987" w:rsidRDefault="00417987" w:rsidP="00417987">
      <w:pPr>
        <w:jc w:val="center"/>
        <w:rPr>
          <w:b/>
          <w:bCs/>
          <w:sz w:val="40"/>
          <w:szCs w:val="40"/>
        </w:rPr>
      </w:pPr>
      <w:r w:rsidRPr="00417987">
        <w:rPr>
          <w:b/>
          <w:bCs/>
          <w:sz w:val="40"/>
          <w:szCs w:val="40"/>
        </w:rPr>
        <w:t>Simonton Bridge Daylily Farm Order Form</w:t>
      </w:r>
    </w:p>
    <w:p w14:paraId="6C57753D" w14:textId="1DDEB747" w:rsidR="00417987" w:rsidRPr="00417987" w:rsidRDefault="00417987" w:rsidP="00417987">
      <w:pPr>
        <w:rPr>
          <w:sz w:val="32"/>
          <w:szCs w:val="32"/>
        </w:rPr>
      </w:pPr>
      <w:r w:rsidRPr="00417987">
        <w:rPr>
          <w:sz w:val="32"/>
          <w:szCs w:val="32"/>
        </w:rPr>
        <w:t xml:space="preserve">Please </w:t>
      </w:r>
      <w:r w:rsidR="00436169">
        <w:rPr>
          <w:sz w:val="32"/>
          <w:szCs w:val="32"/>
        </w:rPr>
        <w:t xml:space="preserve">fill out this form and upload it </w:t>
      </w:r>
      <w:hyperlink r:id="rId4" w:history="1">
        <w:r w:rsidR="00436169" w:rsidRPr="00436169">
          <w:rPr>
            <w:rStyle w:val="Hyperlink"/>
            <w:sz w:val="32"/>
            <w:szCs w:val="32"/>
          </w:rPr>
          <w:t>HERE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90"/>
        <w:gridCol w:w="540"/>
        <w:gridCol w:w="151"/>
        <w:gridCol w:w="479"/>
        <w:gridCol w:w="900"/>
        <w:gridCol w:w="1738"/>
        <w:gridCol w:w="3117"/>
      </w:tblGrid>
      <w:tr w:rsidR="00417987" w:rsidRPr="00417987" w14:paraId="17299180" w14:textId="77777777" w:rsidTr="00417987">
        <w:tc>
          <w:tcPr>
            <w:tcW w:w="1435" w:type="dxa"/>
          </w:tcPr>
          <w:p w14:paraId="0A8031DE" w14:textId="289276F5" w:rsidR="00417987" w:rsidRPr="00417987" w:rsidRDefault="00417987" w:rsidP="00417987">
            <w:pPr>
              <w:rPr>
                <w:sz w:val="32"/>
                <w:szCs w:val="32"/>
              </w:rPr>
            </w:pPr>
            <w:r w:rsidRPr="00417987">
              <w:rPr>
                <w:sz w:val="32"/>
                <w:szCs w:val="32"/>
              </w:rPr>
              <w:t>Name</w:t>
            </w:r>
          </w:p>
        </w:tc>
        <w:tc>
          <w:tcPr>
            <w:tcW w:w="7915" w:type="dxa"/>
            <w:gridSpan w:val="7"/>
          </w:tcPr>
          <w:p w14:paraId="6695AD63" w14:textId="3042B756" w:rsidR="00417987" w:rsidRPr="00417987" w:rsidRDefault="00417987" w:rsidP="00417987">
            <w:pPr>
              <w:rPr>
                <w:sz w:val="32"/>
                <w:szCs w:val="32"/>
              </w:rPr>
            </w:pPr>
          </w:p>
        </w:tc>
      </w:tr>
      <w:tr w:rsidR="00417987" w:rsidRPr="00417987" w14:paraId="3F0B07EF" w14:textId="77777777" w:rsidTr="00417987">
        <w:tc>
          <w:tcPr>
            <w:tcW w:w="1435" w:type="dxa"/>
          </w:tcPr>
          <w:p w14:paraId="2F9DB3BC" w14:textId="77777777" w:rsidR="00417987" w:rsidRPr="00417987" w:rsidRDefault="00417987" w:rsidP="00417987">
            <w:pPr>
              <w:rPr>
                <w:sz w:val="32"/>
                <w:szCs w:val="32"/>
              </w:rPr>
            </w:pPr>
            <w:r w:rsidRPr="00417987">
              <w:rPr>
                <w:sz w:val="32"/>
                <w:szCs w:val="32"/>
              </w:rPr>
              <w:t xml:space="preserve">Address </w:t>
            </w:r>
          </w:p>
        </w:tc>
        <w:tc>
          <w:tcPr>
            <w:tcW w:w="7915" w:type="dxa"/>
            <w:gridSpan w:val="7"/>
          </w:tcPr>
          <w:p w14:paraId="30BF8982" w14:textId="157E76BB" w:rsidR="00417987" w:rsidRPr="00417987" w:rsidRDefault="00417987" w:rsidP="00417987">
            <w:pPr>
              <w:rPr>
                <w:sz w:val="32"/>
                <w:szCs w:val="32"/>
              </w:rPr>
            </w:pPr>
          </w:p>
        </w:tc>
      </w:tr>
      <w:tr w:rsidR="00417987" w:rsidRPr="00417987" w14:paraId="10E977AF" w14:textId="77777777" w:rsidTr="00417987">
        <w:tc>
          <w:tcPr>
            <w:tcW w:w="1435" w:type="dxa"/>
          </w:tcPr>
          <w:p w14:paraId="0F092B59" w14:textId="77777777" w:rsidR="00417987" w:rsidRPr="00417987" w:rsidRDefault="00417987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ity</w:t>
            </w:r>
          </w:p>
        </w:tc>
        <w:tc>
          <w:tcPr>
            <w:tcW w:w="7915" w:type="dxa"/>
            <w:gridSpan w:val="7"/>
          </w:tcPr>
          <w:p w14:paraId="253C2F25" w14:textId="73C95D32" w:rsidR="00417987" w:rsidRPr="00417987" w:rsidRDefault="00417987" w:rsidP="00417987">
            <w:pPr>
              <w:rPr>
                <w:sz w:val="32"/>
                <w:szCs w:val="32"/>
              </w:rPr>
            </w:pPr>
          </w:p>
        </w:tc>
      </w:tr>
      <w:tr w:rsidR="00417987" w:rsidRPr="00417987" w14:paraId="2E75D648" w14:textId="77777777" w:rsidTr="00417987">
        <w:tc>
          <w:tcPr>
            <w:tcW w:w="1435" w:type="dxa"/>
          </w:tcPr>
          <w:p w14:paraId="277037C3" w14:textId="3F3549E1" w:rsidR="00417987" w:rsidRPr="00417987" w:rsidRDefault="00417987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tate</w:t>
            </w:r>
          </w:p>
        </w:tc>
        <w:tc>
          <w:tcPr>
            <w:tcW w:w="1530" w:type="dxa"/>
            <w:gridSpan w:val="2"/>
          </w:tcPr>
          <w:p w14:paraId="1717F448" w14:textId="77777777" w:rsidR="00417987" w:rsidRPr="00417987" w:rsidRDefault="00417987" w:rsidP="00417987">
            <w:pPr>
              <w:rPr>
                <w:sz w:val="32"/>
                <w:szCs w:val="32"/>
              </w:rPr>
            </w:pPr>
          </w:p>
        </w:tc>
        <w:tc>
          <w:tcPr>
            <w:tcW w:w="1530" w:type="dxa"/>
            <w:gridSpan w:val="3"/>
          </w:tcPr>
          <w:p w14:paraId="0D0329BA" w14:textId="0A7D0474" w:rsidR="00417987" w:rsidRPr="00417987" w:rsidRDefault="00417987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Zip Code</w:t>
            </w:r>
          </w:p>
        </w:tc>
        <w:tc>
          <w:tcPr>
            <w:tcW w:w="4855" w:type="dxa"/>
            <w:gridSpan w:val="2"/>
          </w:tcPr>
          <w:p w14:paraId="67A134DC" w14:textId="1BEB2828" w:rsidR="00417987" w:rsidRPr="00417987" w:rsidRDefault="00417987" w:rsidP="00417987">
            <w:pPr>
              <w:rPr>
                <w:sz w:val="32"/>
                <w:szCs w:val="32"/>
              </w:rPr>
            </w:pPr>
          </w:p>
        </w:tc>
      </w:tr>
      <w:tr w:rsidR="00417987" w:rsidRPr="00417987" w14:paraId="164DBE88" w14:textId="77777777" w:rsidTr="00417987">
        <w:tc>
          <w:tcPr>
            <w:tcW w:w="2425" w:type="dxa"/>
            <w:gridSpan w:val="2"/>
          </w:tcPr>
          <w:p w14:paraId="1D60FB22" w14:textId="3CFE9FAC" w:rsidR="00417987" w:rsidRPr="00417987" w:rsidRDefault="00417987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hone Number</w:t>
            </w:r>
          </w:p>
        </w:tc>
        <w:tc>
          <w:tcPr>
            <w:tcW w:w="6925" w:type="dxa"/>
            <w:gridSpan w:val="6"/>
          </w:tcPr>
          <w:p w14:paraId="79AA5362" w14:textId="35C68ECC" w:rsidR="00417987" w:rsidRPr="00417987" w:rsidRDefault="00417987" w:rsidP="00417987">
            <w:pPr>
              <w:rPr>
                <w:sz w:val="32"/>
                <w:szCs w:val="32"/>
              </w:rPr>
            </w:pPr>
          </w:p>
        </w:tc>
      </w:tr>
      <w:tr w:rsidR="00417987" w:rsidRPr="00417987" w14:paraId="091F25EA" w14:textId="77777777" w:rsidTr="00417987">
        <w:tc>
          <w:tcPr>
            <w:tcW w:w="2425" w:type="dxa"/>
            <w:gridSpan w:val="2"/>
          </w:tcPr>
          <w:p w14:paraId="5F4F737D" w14:textId="77777777" w:rsidR="00417987" w:rsidRPr="00417987" w:rsidRDefault="00417987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mail</w:t>
            </w:r>
          </w:p>
        </w:tc>
        <w:tc>
          <w:tcPr>
            <w:tcW w:w="6925" w:type="dxa"/>
            <w:gridSpan w:val="6"/>
          </w:tcPr>
          <w:p w14:paraId="3F93187C" w14:textId="2AD8EED7" w:rsidR="00417987" w:rsidRPr="00417987" w:rsidRDefault="00417987" w:rsidP="00417987">
            <w:pPr>
              <w:rPr>
                <w:sz w:val="32"/>
                <w:szCs w:val="32"/>
              </w:rPr>
            </w:pPr>
          </w:p>
        </w:tc>
      </w:tr>
      <w:tr w:rsidR="00417987" w:rsidRPr="00417987" w14:paraId="57C94B86" w14:textId="77777777" w:rsidTr="00417987">
        <w:tc>
          <w:tcPr>
            <w:tcW w:w="3595" w:type="dxa"/>
            <w:gridSpan w:val="5"/>
          </w:tcPr>
          <w:p w14:paraId="3605F167" w14:textId="77777777" w:rsidR="00417987" w:rsidRPr="00417987" w:rsidRDefault="00417987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Preferred Shipping Date </w:t>
            </w:r>
          </w:p>
        </w:tc>
        <w:tc>
          <w:tcPr>
            <w:tcW w:w="5755" w:type="dxa"/>
            <w:gridSpan w:val="3"/>
          </w:tcPr>
          <w:p w14:paraId="0AFE45D2" w14:textId="7D1F54D2" w:rsidR="00417987" w:rsidRPr="00417987" w:rsidRDefault="00417987" w:rsidP="00417987">
            <w:pPr>
              <w:rPr>
                <w:sz w:val="32"/>
                <w:szCs w:val="32"/>
              </w:rPr>
            </w:pPr>
          </w:p>
        </w:tc>
      </w:tr>
      <w:tr w:rsidR="00417987" w:rsidRPr="00417987" w14:paraId="5B1D7339" w14:textId="77777777" w:rsidTr="00417987">
        <w:tc>
          <w:tcPr>
            <w:tcW w:w="3116" w:type="dxa"/>
            <w:gridSpan w:val="4"/>
          </w:tcPr>
          <w:p w14:paraId="523FE39A" w14:textId="77777777" w:rsidR="00417987" w:rsidRPr="00417987" w:rsidRDefault="00417987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May We Substitute? </w:t>
            </w:r>
          </w:p>
        </w:tc>
        <w:tc>
          <w:tcPr>
            <w:tcW w:w="3117" w:type="dxa"/>
            <w:gridSpan w:val="3"/>
          </w:tcPr>
          <w:p w14:paraId="780B647B" w14:textId="29D13BD6" w:rsidR="00417987" w:rsidRPr="00417987" w:rsidRDefault="00417987" w:rsidP="008D15D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Yes </w:t>
            </w:r>
          </w:p>
        </w:tc>
        <w:tc>
          <w:tcPr>
            <w:tcW w:w="3117" w:type="dxa"/>
          </w:tcPr>
          <w:p w14:paraId="60634365" w14:textId="5AF142E7" w:rsidR="00417987" w:rsidRPr="00417987" w:rsidRDefault="00417987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o</w:t>
            </w:r>
            <w:r w:rsidR="008D15D7">
              <w:rPr>
                <w:sz w:val="32"/>
                <w:szCs w:val="32"/>
              </w:rPr>
              <w:t xml:space="preserve"> </w:t>
            </w:r>
          </w:p>
        </w:tc>
      </w:tr>
    </w:tbl>
    <w:p w14:paraId="5485142E" w14:textId="754C0EF7" w:rsidR="006C12C1" w:rsidRDefault="006C12C1" w:rsidP="00417987">
      <w:pPr>
        <w:rPr>
          <w:sz w:val="32"/>
          <w:szCs w:val="32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05"/>
        <w:gridCol w:w="6480"/>
        <w:gridCol w:w="990"/>
        <w:gridCol w:w="1075"/>
      </w:tblGrid>
      <w:tr w:rsidR="001F1C05" w14:paraId="72B47D6D" w14:textId="77777777" w:rsidTr="001F1C05">
        <w:tc>
          <w:tcPr>
            <w:tcW w:w="805" w:type="dxa"/>
          </w:tcPr>
          <w:p w14:paraId="73B6C72F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  <w:tc>
          <w:tcPr>
            <w:tcW w:w="6480" w:type="dxa"/>
          </w:tcPr>
          <w:p w14:paraId="460444BE" w14:textId="65E72F38" w:rsidR="001F1C05" w:rsidRDefault="001F1C05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ultivar</w:t>
            </w:r>
          </w:p>
        </w:tc>
        <w:tc>
          <w:tcPr>
            <w:tcW w:w="990" w:type="dxa"/>
          </w:tcPr>
          <w:p w14:paraId="2CCE11CE" w14:textId="655BBDC8" w:rsidR="001F1C05" w:rsidRDefault="001F1C05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QTY</w:t>
            </w:r>
          </w:p>
        </w:tc>
        <w:tc>
          <w:tcPr>
            <w:tcW w:w="1075" w:type="dxa"/>
          </w:tcPr>
          <w:p w14:paraId="788DCB13" w14:textId="26A85C06" w:rsidR="001F1C05" w:rsidRDefault="001F1C05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rice</w:t>
            </w:r>
          </w:p>
        </w:tc>
      </w:tr>
      <w:tr w:rsidR="001F1C05" w14:paraId="4752B6E1" w14:textId="77777777" w:rsidTr="001F1C05">
        <w:tc>
          <w:tcPr>
            <w:tcW w:w="805" w:type="dxa"/>
          </w:tcPr>
          <w:p w14:paraId="113CC399" w14:textId="17938B47" w:rsidR="001F1C05" w:rsidRDefault="001F1C05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6480" w:type="dxa"/>
          </w:tcPr>
          <w:p w14:paraId="632887F1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24F40DB5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41BE9479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</w:tr>
      <w:tr w:rsidR="001F1C05" w14:paraId="2AF03B00" w14:textId="77777777" w:rsidTr="001F1C05">
        <w:tc>
          <w:tcPr>
            <w:tcW w:w="805" w:type="dxa"/>
          </w:tcPr>
          <w:p w14:paraId="4B3EB62C" w14:textId="1252ED20" w:rsidR="001F1C05" w:rsidRDefault="001F1C05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6480" w:type="dxa"/>
          </w:tcPr>
          <w:p w14:paraId="3FDF870F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7D4D1274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10C9DB56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</w:tr>
      <w:tr w:rsidR="001F1C05" w14:paraId="25E439C8" w14:textId="77777777" w:rsidTr="001F1C05">
        <w:tc>
          <w:tcPr>
            <w:tcW w:w="805" w:type="dxa"/>
          </w:tcPr>
          <w:p w14:paraId="5D1430C9" w14:textId="125F9F4C" w:rsidR="001F1C05" w:rsidRDefault="001F1C05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  <w:tc>
          <w:tcPr>
            <w:tcW w:w="6480" w:type="dxa"/>
          </w:tcPr>
          <w:p w14:paraId="6AA07B4A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29A6B1C8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7AFF0EB5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</w:tr>
      <w:tr w:rsidR="001F1C05" w14:paraId="6468D7C9" w14:textId="77777777" w:rsidTr="001F1C05">
        <w:tc>
          <w:tcPr>
            <w:tcW w:w="805" w:type="dxa"/>
          </w:tcPr>
          <w:p w14:paraId="3F89633B" w14:textId="796EE2B3" w:rsidR="001F1C05" w:rsidRDefault="001F1C05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</w:t>
            </w:r>
          </w:p>
        </w:tc>
        <w:tc>
          <w:tcPr>
            <w:tcW w:w="6480" w:type="dxa"/>
          </w:tcPr>
          <w:p w14:paraId="14B0A368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57797F82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6B1D76F0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</w:tr>
      <w:tr w:rsidR="001F1C05" w14:paraId="508026F5" w14:textId="77777777" w:rsidTr="001F1C05">
        <w:tc>
          <w:tcPr>
            <w:tcW w:w="805" w:type="dxa"/>
          </w:tcPr>
          <w:p w14:paraId="252B2AF0" w14:textId="2DFBE0CB" w:rsidR="001F1C05" w:rsidRDefault="001F1C05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</w:t>
            </w:r>
          </w:p>
        </w:tc>
        <w:tc>
          <w:tcPr>
            <w:tcW w:w="6480" w:type="dxa"/>
          </w:tcPr>
          <w:p w14:paraId="041B08C4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1C2BF6EF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5DACFD59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</w:tr>
      <w:tr w:rsidR="001F1C05" w14:paraId="51ECB312" w14:textId="77777777" w:rsidTr="001F1C05">
        <w:tc>
          <w:tcPr>
            <w:tcW w:w="805" w:type="dxa"/>
          </w:tcPr>
          <w:p w14:paraId="47D7A986" w14:textId="32EB97A6" w:rsidR="001F1C05" w:rsidRDefault="001F1C05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</w:t>
            </w:r>
          </w:p>
        </w:tc>
        <w:tc>
          <w:tcPr>
            <w:tcW w:w="6480" w:type="dxa"/>
          </w:tcPr>
          <w:p w14:paraId="378F59F7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117B32DF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3E5B5C32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</w:tr>
      <w:tr w:rsidR="001F1C05" w14:paraId="05FBFA48" w14:textId="3810DE31" w:rsidTr="001F1C05">
        <w:tc>
          <w:tcPr>
            <w:tcW w:w="805" w:type="dxa"/>
          </w:tcPr>
          <w:p w14:paraId="269CE14A" w14:textId="13259539" w:rsidR="001F1C05" w:rsidRDefault="001F1C05" w:rsidP="001F1C0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7</w:t>
            </w:r>
          </w:p>
        </w:tc>
        <w:tc>
          <w:tcPr>
            <w:tcW w:w="6480" w:type="dxa"/>
          </w:tcPr>
          <w:p w14:paraId="6B7BA2B4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011DD6E5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70C9BA46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</w:tr>
      <w:tr w:rsidR="001F1C05" w14:paraId="20EE78C5" w14:textId="77777777" w:rsidTr="001F1C05">
        <w:tc>
          <w:tcPr>
            <w:tcW w:w="805" w:type="dxa"/>
          </w:tcPr>
          <w:p w14:paraId="7FD7AFE3" w14:textId="23DA5DFC" w:rsidR="001F1C05" w:rsidRDefault="001F1C05" w:rsidP="001F1C0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</w:t>
            </w:r>
          </w:p>
        </w:tc>
        <w:tc>
          <w:tcPr>
            <w:tcW w:w="6480" w:type="dxa"/>
          </w:tcPr>
          <w:p w14:paraId="10838863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2113E741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139B5F50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</w:tr>
      <w:tr w:rsidR="001F1C05" w14:paraId="757EEB08" w14:textId="77777777" w:rsidTr="001F1C05">
        <w:tc>
          <w:tcPr>
            <w:tcW w:w="805" w:type="dxa"/>
          </w:tcPr>
          <w:p w14:paraId="1AAEAFE8" w14:textId="0B5461D2" w:rsidR="001F1C05" w:rsidRDefault="001F1C05" w:rsidP="001F1C0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9</w:t>
            </w:r>
          </w:p>
        </w:tc>
        <w:tc>
          <w:tcPr>
            <w:tcW w:w="6480" w:type="dxa"/>
          </w:tcPr>
          <w:p w14:paraId="3A9F1339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03B1578A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4577F6D7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</w:tr>
      <w:tr w:rsidR="001F1C05" w14:paraId="203541CC" w14:textId="77777777" w:rsidTr="001F1C05">
        <w:tc>
          <w:tcPr>
            <w:tcW w:w="805" w:type="dxa"/>
          </w:tcPr>
          <w:p w14:paraId="74E3250C" w14:textId="16C5CC47" w:rsidR="001F1C05" w:rsidRDefault="001F1C05" w:rsidP="001F1C0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0</w:t>
            </w:r>
          </w:p>
        </w:tc>
        <w:tc>
          <w:tcPr>
            <w:tcW w:w="6480" w:type="dxa"/>
          </w:tcPr>
          <w:p w14:paraId="491144FB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36902255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5281E5DA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</w:tr>
      <w:tr w:rsidR="001F1C05" w14:paraId="1B7D9D76" w14:textId="77777777" w:rsidTr="001F1C05">
        <w:tc>
          <w:tcPr>
            <w:tcW w:w="805" w:type="dxa"/>
          </w:tcPr>
          <w:p w14:paraId="4C98446A" w14:textId="43C4E7BE" w:rsidR="001F1C05" w:rsidRDefault="001F1C05" w:rsidP="001F1C0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1</w:t>
            </w:r>
          </w:p>
        </w:tc>
        <w:tc>
          <w:tcPr>
            <w:tcW w:w="6480" w:type="dxa"/>
          </w:tcPr>
          <w:p w14:paraId="088576F2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0330CCA1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0226DE23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</w:tr>
      <w:tr w:rsidR="001F1C05" w14:paraId="28DBBA53" w14:textId="77777777" w:rsidTr="001F1C05">
        <w:tc>
          <w:tcPr>
            <w:tcW w:w="805" w:type="dxa"/>
          </w:tcPr>
          <w:p w14:paraId="7E1D41D4" w14:textId="3BA77A0C" w:rsidR="001F1C05" w:rsidRDefault="001F1C05" w:rsidP="001F1C0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2</w:t>
            </w:r>
          </w:p>
        </w:tc>
        <w:tc>
          <w:tcPr>
            <w:tcW w:w="6480" w:type="dxa"/>
          </w:tcPr>
          <w:p w14:paraId="43735BA0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3B8EDB79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72867C55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</w:tr>
      <w:tr w:rsidR="001F1C05" w14:paraId="7B3A4B54" w14:textId="77777777" w:rsidTr="001F1C05">
        <w:tc>
          <w:tcPr>
            <w:tcW w:w="805" w:type="dxa"/>
          </w:tcPr>
          <w:p w14:paraId="49246C21" w14:textId="6473F367" w:rsidR="001F1C05" w:rsidRDefault="001F1C05" w:rsidP="001F1C0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3</w:t>
            </w:r>
          </w:p>
        </w:tc>
        <w:tc>
          <w:tcPr>
            <w:tcW w:w="6480" w:type="dxa"/>
          </w:tcPr>
          <w:p w14:paraId="1555194A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7CB7EF04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37596311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</w:tr>
      <w:tr w:rsidR="001F1C05" w14:paraId="548AA7A8" w14:textId="77777777" w:rsidTr="001F1C05">
        <w:tc>
          <w:tcPr>
            <w:tcW w:w="805" w:type="dxa"/>
          </w:tcPr>
          <w:p w14:paraId="30B9AEF0" w14:textId="121FC29E" w:rsidR="001F1C05" w:rsidRDefault="001F1C05" w:rsidP="001F1C0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4</w:t>
            </w:r>
          </w:p>
        </w:tc>
        <w:tc>
          <w:tcPr>
            <w:tcW w:w="6480" w:type="dxa"/>
          </w:tcPr>
          <w:p w14:paraId="5E78E9CE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5FAE5BA6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3EFEEB03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</w:tr>
      <w:tr w:rsidR="001F1C05" w14:paraId="664A21B3" w14:textId="77777777" w:rsidTr="001F1C05">
        <w:tc>
          <w:tcPr>
            <w:tcW w:w="805" w:type="dxa"/>
          </w:tcPr>
          <w:p w14:paraId="12BB40F6" w14:textId="01060341" w:rsidR="001F1C05" w:rsidRDefault="001F1C05" w:rsidP="001F1C0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5</w:t>
            </w:r>
          </w:p>
        </w:tc>
        <w:tc>
          <w:tcPr>
            <w:tcW w:w="6480" w:type="dxa"/>
          </w:tcPr>
          <w:p w14:paraId="34B7E347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990" w:type="dxa"/>
          </w:tcPr>
          <w:p w14:paraId="0D96E054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  <w:tc>
          <w:tcPr>
            <w:tcW w:w="1075" w:type="dxa"/>
          </w:tcPr>
          <w:p w14:paraId="7028BF91" w14:textId="77777777" w:rsidR="001F1C05" w:rsidRDefault="001F1C05" w:rsidP="001F1C05">
            <w:pPr>
              <w:rPr>
                <w:sz w:val="32"/>
                <w:szCs w:val="32"/>
              </w:rPr>
            </w:pPr>
          </w:p>
        </w:tc>
      </w:tr>
    </w:tbl>
    <w:p w14:paraId="01E71D3C" w14:textId="123A92A7" w:rsidR="006C12C1" w:rsidRDefault="006C12C1" w:rsidP="00417987">
      <w:pPr>
        <w:rPr>
          <w:sz w:val="32"/>
          <w:szCs w:val="32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570"/>
        <w:gridCol w:w="2065"/>
      </w:tblGrid>
      <w:tr w:rsidR="001F1C05" w14:paraId="2B16B3F3" w14:textId="77777777" w:rsidTr="001F1C05">
        <w:tc>
          <w:tcPr>
            <w:tcW w:w="6570" w:type="dxa"/>
          </w:tcPr>
          <w:p w14:paraId="7F803500" w14:textId="4C7B6517" w:rsidR="001F1C05" w:rsidRDefault="001F1C05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ubtotal</w:t>
            </w:r>
          </w:p>
        </w:tc>
        <w:tc>
          <w:tcPr>
            <w:tcW w:w="2065" w:type="dxa"/>
          </w:tcPr>
          <w:p w14:paraId="747E447F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</w:tr>
      <w:tr w:rsidR="001F1C05" w14:paraId="3D5B347B" w14:textId="77777777" w:rsidTr="001F1C05">
        <w:tc>
          <w:tcPr>
            <w:tcW w:w="6570" w:type="dxa"/>
          </w:tcPr>
          <w:p w14:paraId="210235D7" w14:textId="173BFF1C" w:rsidR="001F1C05" w:rsidRDefault="001F1C05" w:rsidP="004179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Gift Certificate Amount</w:t>
            </w:r>
          </w:p>
        </w:tc>
        <w:tc>
          <w:tcPr>
            <w:tcW w:w="2065" w:type="dxa"/>
          </w:tcPr>
          <w:p w14:paraId="6CD8344C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</w:tr>
      <w:tr w:rsidR="001F1C05" w14:paraId="64DDB83D" w14:textId="77777777" w:rsidTr="001F1C05">
        <w:tc>
          <w:tcPr>
            <w:tcW w:w="6570" w:type="dxa"/>
          </w:tcPr>
          <w:p w14:paraId="6EF929AC" w14:textId="3418C260" w:rsidR="001F1C05" w:rsidRPr="001F1C05" w:rsidRDefault="001F1C05" w:rsidP="001F1C05">
            <w:pPr>
              <w:rPr>
                <w:sz w:val="32"/>
                <w:szCs w:val="32"/>
              </w:rPr>
            </w:pPr>
            <w:r w:rsidRPr="001F1C05">
              <w:rPr>
                <w:sz w:val="32"/>
                <w:szCs w:val="32"/>
              </w:rPr>
              <w:lastRenderedPageBreak/>
              <w:t>(</w:t>
            </w:r>
            <w:r w:rsidR="004369EF">
              <w:rPr>
                <w:color w:val="000000"/>
                <w:shd w:val="clear" w:color="auto" w:fill="FFFFFF"/>
              </w:rPr>
              <w:t>$1</w:t>
            </w:r>
            <w:r w:rsidR="007D5CA6">
              <w:rPr>
                <w:color w:val="000000"/>
                <w:shd w:val="clear" w:color="auto" w:fill="FFFFFF"/>
              </w:rPr>
              <w:t>4</w:t>
            </w:r>
            <w:r w:rsidR="004369EF">
              <w:rPr>
                <w:color w:val="000000"/>
                <w:shd w:val="clear" w:color="auto" w:fill="FFFFFF"/>
              </w:rPr>
              <w:t xml:space="preserve"> first t</w:t>
            </w:r>
            <w:r w:rsidR="007D5CA6">
              <w:rPr>
                <w:color w:val="000000"/>
                <w:shd w:val="clear" w:color="auto" w:fill="FFFFFF"/>
              </w:rPr>
              <w:t>hree</w:t>
            </w:r>
            <w:r w:rsidR="004369EF">
              <w:rPr>
                <w:color w:val="000000"/>
                <w:shd w:val="clear" w:color="auto" w:fill="FFFFFF"/>
              </w:rPr>
              <w:t xml:space="preserve"> plants, $2.00 for each additional plant</w:t>
            </w:r>
            <w:r w:rsidRPr="001F1C05">
              <w:rPr>
                <w:sz w:val="32"/>
                <w:szCs w:val="32"/>
              </w:rPr>
              <w:t>) Shipping</w:t>
            </w:r>
          </w:p>
        </w:tc>
        <w:tc>
          <w:tcPr>
            <w:tcW w:w="2065" w:type="dxa"/>
          </w:tcPr>
          <w:p w14:paraId="67C0A744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</w:tr>
      <w:tr w:rsidR="001F1C05" w14:paraId="20A2A69E" w14:textId="77777777" w:rsidTr="001F1C05">
        <w:tc>
          <w:tcPr>
            <w:tcW w:w="6570" w:type="dxa"/>
          </w:tcPr>
          <w:p w14:paraId="28F1E284" w14:textId="490BC2BF" w:rsidR="001F1C05" w:rsidRPr="001F1C05" w:rsidRDefault="007C04BF" w:rsidP="001F1C0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</w:t>
            </w:r>
            <w:r w:rsidR="001F1C05" w:rsidRPr="001F1C05">
              <w:rPr>
                <w:sz w:val="32"/>
                <w:szCs w:val="32"/>
              </w:rPr>
              <w:t>% sales tax for GA residents</w:t>
            </w:r>
          </w:p>
        </w:tc>
        <w:tc>
          <w:tcPr>
            <w:tcW w:w="2065" w:type="dxa"/>
          </w:tcPr>
          <w:p w14:paraId="628B9A13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</w:tr>
      <w:tr w:rsidR="001F1C05" w14:paraId="0D1CB862" w14:textId="77777777" w:rsidTr="001F1C05">
        <w:tc>
          <w:tcPr>
            <w:tcW w:w="6570" w:type="dxa"/>
          </w:tcPr>
          <w:p w14:paraId="1ADEBB77" w14:textId="16D19E84" w:rsidR="001F1C05" w:rsidRDefault="001F1C05" w:rsidP="001F1C05">
            <w:pPr>
              <w:rPr>
                <w:sz w:val="32"/>
                <w:szCs w:val="32"/>
              </w:rPr>
            </w:pPr>
            <w:r w:rsidRPr="001F1C05">
              <w:rPr>
                <w:sz w:val="32"/>
                <w:szCs w:val="32"/>
              </w:rPr>
              <w:t>Checks payable to Joann Stewart              TOTAL</w:t>
            </w:r>
          </w:p>
        </w:tc>
        <w:tc>
          <w:tcPr>
            <w:tcW w:w="2065" w:type="dxa"/>
          </w:tcPr>
          <w:p w14:paraId="6DCA8351" w14:textId="77777777" w:rsidR="001F1C05" w:rsidRDefault="001F1C05" w:rsidP="00417987">
            <w:pPr>
              <w:rPr>
                <w:sz w:val="32"/>
                <w:szCs w:val="32"/>
              </w:rPr>
            </w:pPr>
          </w:p>
        </w:tc>
      </w:tr>
    </w:tbl>
    <w:p w14:paraId="6C18CB69" w14:textId="77777777" w:rsidR="001F1C05" w:rsidRPr="00417987" w:rsidRDefault="001F1C05" w:rsidP="00417987">
      <w:pPr>
        <w:rPr>
          <w:sz w:val="32"/>
          <w:szCs w:val="32"/>
        </w:rPr>
      </w:pPr>
    </w:p>
    <w:sectPr w:rsidR="001F1C05" w:rsidRPr="004179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sDQ2NDc2MDExN7VQ0lEKTi0uzszPAykwqQUAr9sVriwAAAA="/>
  </w:docVars>
  <w:rsids>
    <w:rsidRoot w:val="000864FC"/>
    <w:rsid w:val="000864FC"/>
    <w:rsid w:val="000A5812"/>
    <w:rsid w:val="001F1C05"/>
    <w:rsid w:val="00281BCA"/>
    <w:rsid w:val="002B6D37"/>
    <w:rsid w:val="00417987"/>
    <w:rsid w:val="00436169"/>
    <w:rsid w:val="004369EF"/>
    <w:rsid w:val="006C12C1"/>
    <w:rsid w:val="007C04BF"/>
    <w:rsid w:val="007D5CA6"/>
    <w:rsid w:val="008B2B0C"/>
    <w:rsid w:val="008D15D7"/>
    <w:rsid w:val="00B72E19"/>
    <w:rsid w:val="00B76C60"/>
    <w:rsid w:val="00D40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A37A2"/>
  <w15:chartTrackingRefBased/>
  <w15:docId w15:val="{EB67C9A4-EBE2-4EA0-BE73-D0EF94492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D15D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intext">
    <w:name w:val="maintext"/>
    <w:basedOn w:val="DefaultParagraphFont"/>
    <w:rsid w:val="00417987"/>
  </w:style>
  <w:style w:type="character" w:styleId="Hyperlink">
    <w:name w:val="Hyperlink"/>
    <w:basedOn w:val="DefaultParagraphFont"/>
    <w:uiPriority w:val="99"/>
    <w:unhideWhenUsed/>
    <w:rsid w:val="0041798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79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4179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D15D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4361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1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2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simontonbridgedaylilies.com/ord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 Stewart</dc:creator>
  <cp:keywords/>
  <dc:description/>
  <cp:lastModifiedBy>Ian Slack</cp:lastModifiedBy>
  <cp:revision>7</cp:revision>
  <dcterms:created xsi:type="dcterms:W3CDTF">2019-12-23T23:18:00Z</dcterms:created>
  <dcterms:modified xsi:type="dcterms:W3CDTF">2026-01-03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c85db6-4fde-43f3-a4d2-eb85a8740f80</vt:lpwstr>
  </property>
</Properties>
</file>